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0D5D4CAE"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AB5A08">
        <w:rPr>
          <w:rFonts w:ascii="Arial" w:hAnsi="Arial" w:cs="Arial"/>
          <w:sz w:val="20"/>
          <w:szCs w:val="20"/>
        </w:rPr>
        <w:t>Jamie Gellner</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36A2677A" w:rsidR="00B94F8E" w:rsidRDefault="00A663E5">
      <w:pPr>
        <w:rPr>
          <w:rFonts w:ascii="Arial" w:hAnsi="Arial" w:cs="Arial"/>
          <w:sz w:val="20"/>
          <w:szCs w:val="20"/>
        </w:rPr>
      </w:pPr>
      <w:r w:rsidRPr="001E2D41">
        <w:rPr>
          <w:rFonts w:ascii="Arial" w:hAnsi="Arial" w:cs="Arial"/>
          <w:sz w:val="20"/>
          <w:szCs w:val="20"/>
        </w:rPr>
        <w:t xml:space="preserve">Title: </w:t>
      </w:r>
      <w:r w:rsidR="00B11DBD">
        <w:rPr>
          <w:rFonts w:ascii="Arial" w:hAnsi="Arial" w:cs="Arial"/>
          <w:sz w:val="20"/>
          <w:szCs w:val="20"/>
        </w:rPr>
        <w:t xml:space="preserve">AC, Nondiscrimination </w:t>
      </w:r>
      <w:r w:rsidR="00C13EB7">
        <w:rPr>
          <w:rFonts w:ascii="Arial" w:hAnsi="Arial" w:cs="Arial"/>
          <w:sz w:val="20"/>
          <w:szCs w:val="20"/>
        </w:rPr>
        <w:t xml:space="preserve"> </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425AEACF" w:rsidR="00E54335" w:rsidRPr="001E2D41" w:rsidRDefault="00C13EB7"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17490F11" w14:textId="0F687CAE"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536AD4D0" w:rsidR="00E54335" w:rsidRPr="001E2D41" w:rsidRDefault="00462352"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3E847755" w14:textId="00506604" w:rsidR="00E54335" w:rsidRPr="001E2D41" w:rsidRDefault="00462352"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4DE823B5"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53EDA721"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20F36B68"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64300372" w:rsidR="00E54335" w:rsidRPr="001E2D41"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B11DBD">
              <w:rPr>
                <w:rFonts w:ascii="Arial" w:hAnsi="Arial" w:cs="Arial"/>
                <w:sz w:val="20"/>
                <w:szCs w:val="20"/>
              </w:rPr>
              <w:t xml:space="preserve">Grievance process, compliance officers designated for Title IX, EO, and all other complaints </w:t>
            </w:r>
            <w:bookmarkStart w:id="0" w:name="_GoBack"/>
            <w:bookmarkEnd w:id="0"/>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7DC8625E" w:rsidR="00E54335" w:rsidRPr="001E2D41" w:rsidRDefault="00EB6C90"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047B9AD1" w14:textId="0B72A1F8" w:rsidR="00E54335" w:rsidRPr="001E2D41" w:rsidRDefault="00EB6C90"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47BC5746"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07671457"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44268F4" w:rsidR="00355789" w:rsidRPr="001E2D41" w:rsidRDefault="00C13EB7"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42C14164"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CC127" w14:textId="77777777" w:rsidR="00B919A5" w:rsidRDefault="00B919A5" w:rsidP="00A663E5">
      <w:r>
        <w:separator/>
      </w:r>
    </w:p>
  </w:endnote>
  <w:endnote w:type="continuationSeparator" w:id="0">
    <w:p w14:paraId="47D3DB2C" w14:textId="77777777" w:rsidR="00B919A5" w:rsidRDefault="00B919A5"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AB751" w14:textId="77777777" w:rsidR="00B919A5" w:rsidRDefault="00B919A5" w:rsidP="00A663E5">
      <w:r>
        <w:separator/>
      </w:r>
    </w:p>
  </w:footnote>
  <w:footnote w:type="continuationSeparator" w:id="0">
    <w:p w14:paraId="355353F7" w14:textId="77777777" w:rsidR="00B919A5" w:rsidRDefault="00B919A5"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D21AA"/>
    <w:rsid w:val="001E2D41"/>
    <w:rsid w:val="00271314"/>
    <w:rsid w:val="002F2B70"/>
    <w:rsid w:val="00322B7D"/>
    <w:rsid w:val="00355789"/>
    <w:rsid w:val="00373546"/>
    <w:rsid w:val="003A0A30"/>
    <w:rsid w:val="003B0D88"/>
    <w:rsid w:val="0040083E"/>
    <w:rsid w:val="00462352"/>
    <w:rsid w:val="00472210"/>
    <w:rsid w:val="004F55FE"/>
    <w:rsid w:val="00541664"/>
    <w:rsid w:val="005501FE"/>
    <w:rsid w:val="005548D4"/>
    <w:rsid w:val="005740A6"/>
    <w:rsid w:val="005D154A"/>
    <w:rsid w:val="00697E54"/>
    <w:rsid w:val="00740141"/>
    <w:rsid w:val="00790D82"/>
    <w:rsid w:val="007C3F0F"/>
    <w:rsid w:val="007C6064"/>
    <w:rsid w:val="00825D87"/>
    <w:rsid w:val="00877554"/>
    <w:rsid w:val="008C56A4"/>
    <w:rsid w:val="00924DCD"/>
    <w:rsid w:val="009A00F5"/>
    <w:rsid w:val="00A26C1D"/>
    <w:rsid w:val="00A5794C"/>
    <w:rsid w:val="00A663E5"/>
    <w:rsid w:val="00AB5A08"/>
    <w:rsid w:val="00B11DBD"/>
    <w:rsid w:val="00B536EA"/>
    <w:rsid w:val="00B919A5"/>
    <w:rsid w:val="00B970A9"/>
    <w:rsid w:val="00BE2CA0"/>
    <w:rsid w:val="00BE36B6"/>
    <w:rsid w:val="00C13EB7"/>
    <w:rsid w:val="00C20A2D"/>
    <w:rsid w:val="00C97CF8"/>
    <w:rsid w:val="00CB1C02"/>
    <w:rsid w:val="00D1693B"/>
    <w:rsid w:val="00D452DD"/>
    <w:rsid w:val="00D654DB"/>
    <w:rsid w:val="00E077D7"/>
    <w:rsid w:val="00E54335"/>
    <w:rsid w:val="00E6435E"/>
    <w:rsid w:val="00EB6C90"/>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110BB4AC05D9E4697BF4D17CEF07854" ma:contentTypeVersion="40" ma:contentTypeDescription="Create a new document." ma:contentTypeScope="" ma:versionID="6d43f91f47df8ef4bd03fb0bfa004f40">
  <xsd:schema xmlns:xsd="http://www.w3.org/2001/XMLSchema" xmlns:xs="http://www.w3.org/2001/XMLSchema" xmlns:p="http://schemas.microsoft.com/office/2006/metadata/properties" xmlns:ns2="0197c83c-9881-4602-849f-d7bdc5f736aa" xmlns:ns3="5ae94cc0-4b69-4955-b36b-efcf2f3028ac" targetNamespace="http://schemas.microsoft.com/office/2006/metadata/properties" ma:root="true" ma:fieldsID="1abcad0411135d6567e562031a7a8523" ns2:_="" ns3:_="">
    <xsd:import namespace="0197c83c-9881-4602-849f-d7bdc5f736aa"/>
    <xsd:import namespace="5ae94cc0-4b69-4955-b36b-efcf2f3028a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c83c-9881-4602-849f-d7bdc5f736a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94cc0-4b69-4955-b36b-efcf2f3028a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2B3232-188E-4698-A9C4-D903439F7A64}">
  <ds:schemaRefs>
    <ds:schemaRef ds:uri="http://schemas.microsoft.com/sharepoint/events"/>
  </ds:schemaRefs>
</ds:datastoreItem>
</file>

<file path=customXml/itemProps2.xml><?xml version="1.0" encoding="utf-8"?>
<ds:datastoreItem xmlns:ds="http://schemas.openxmlformats.org/officeDocument/2006/customXml" ds:itemID="{E5E01421-3321-4193-8A61-B9DC1CEB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c83c-9881-4602-849f-d7bdc5f736aa"/>
    <ds:schemaRef ds:uri="5ae94cc0-4b69-4955-b36b-efcf2f302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1F84A-8C34-4C6D-9F03-F550A58F3E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6D2615-C8F2-49A5-B4E5-70E4BA928B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03T19:04:00Z</dcterms:created>
  <dcterms:modified xsi:type="dcterms:W3CDTF">2020-09-0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BB4AC05D9E4697BF4D17CEF07854</vt:lpwstr>
  </property>
</Properties>
</file>